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6FEC" w14:textId="77777777" w:rsidR="00C63F32" w:rsidRPr="00C63F32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  <w:r w:rsidRPr="00C63F32"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52096" behindDoc="1" locked="0" layoutInCell="1" allowOverlap="1" wp14:anchorId="349EE8EA" wp14:editId="4F5A1925">
            <wp:simplePos x="0" y="0"/>
            <wp:positionH relativeFrom="column">
              <wp:posOffset>4277360</wp:posOffset>
            </wp:positionH>
            <wp:positionV relativeFrom="paragraph">
              <wp:posOffset>71755</wp:posOffset>
            </wp:positionV>
            <wp:extent cx="1170305" cy="610870"/>
            <wp:effectExtent l="0" t="0" r="0" b="0"/>
            <wp:wrapTight wrapText="bothSides">
              <wp:wrapPolygon edited="0">
                <wp:start x="0" y="0"/>
                <wp:lineTo x="0" y="20881"/>
                <wp:lineTo x="21096" y="20881"/>
                <wp:lineTo x="21096" y="0"/>
                <wp:lineTo x="0" y="0"/>
              </wp:wrapPolygon>
            </wp:wrapTight>
            <wp:docPr id="1" name="Picture 1" descr="https://icdam-conf.com/assets/images/KARKONOSZ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KARKONOSZA-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8480" behindDoc="1" locked="0" layoutInCell="1" allowOverlap="1" wp14:anchorId="4E838CDD" wp14:editId="27BFCDC2">
            <wp:simplePos x="0" y="0"/>
            <wp:positionH relativeFrom="column">
              <wp:posOffset>5688965</wp:posOffset>
            </wp:positionH>
            <wp:positionV relativeFrom="paragraph">
              <wp:posOffset>102235</wp:posOffset>
            </wp:positionV>
            <wp:extent cx="896620" cy="548640"/>
            <wp:effectExtent l="0" t="0" r="0" b="0"/>
            <wp:wrapTight wrapText="bothSides">
              <wp:wrapPolygon edited="0">
                <wp:start x="0" y="0"/>
                <wp:lineTo x="0" y="21000"/>
                <wp:lineTo x="21110" y="21000"/>
                <wp:lineTo x="21110" y="0"/>
                <wp:lineTo x="0" y="0"/>
              </wp:wrapPolygon>
            </wp:wrapTight>
            <wp:docPr id="3" name="Picture 3" descr="https://icdam-conf.com/assets/images/Portugal_un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Portugal_univ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60288" behindDoc="1" locked="0" layoutInCell="1" allowOverlap="1" wp14:anchorId="04454C4B" wp14:editId="718C914A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0B81D0" w14:textId="77777777"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487FAA35" w14:textId="77777777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64B17C15" w14:textId="77777777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3600" behindDoc="1" locked="0" layoutInCell="1" allowOverlap="1" wp14:anchorId="38AEBEFE" wp14:editId="22E1DA89">
            <wp:simplePos x="0" y="0"/>
            <wp:positionH relativeFrom="column">
              <wp:posOffset>5339715</wp:posOffset>
            </wp:positionH>
            <wp:positionV relativeFrom="paragraph">
              <wp:posOffset>33655</wp:posOffset>
            </wp:positionV>
            <wp:extent cx="847090" cy="640715"/>
            <wp:effectExtent l="0" t="0" r="0" b="0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220C0" w14:textId="40A2D1D0" w:rsidR="00C73FDD" w:rsidRDefault="00B51952" w:rsidP="00C73FDD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="00C63F32" w:rsidRPr="00C63F32">
        <w:rPr>
          <w:b/>
          <w:sz w:val="32"/>
          <w:szCs w:val="32"/>
        </w:rPr>
        <w:t>ICDAM-202</w:t>
      </w:r>
      <w:r>
        <w:rPr>
          <w:b/>
          <w:sz w:val="32"/>
          <w:szCs w:val="32"/>
        </w:rPr>
        <w:t>4</w:t>
      </w:r>
      <w:r w:rsidR="00C63F32" w:rsidRPr="00C63F32">
        <w:rPr>
          <w:b/>
          <w:sz w:val="32"/>
          <w:szCs w:val="32"/>
        </w:rPr>
        <w:t xml:space="preserve"> </w:t>
      </w:r>
    </w:p>
    <w:p w14:paraId="6EDF2789" w14:textId="3846F244" w:rsidR="00C63F32" w:rsidRPr="00C63F32" w:rsidRDefault="00B51952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5</w:t>
      </w:r>
      <w:r w:rsidR="00C63F32" w:rsidRPr="00C63F32">
        <w:rPr>
          <w:b/>
          <w:sz w:val="32"/>
          <w:szCs w:val="32"/>
          <w:vertAlign w:val="superscript"/>
        </w:rPr>
        <w:t>th</w:t>
      </w:r>
      <w:r w:rsidR="00C63F32" w:rsidRPr="00C63F32">
        <w:rPr>
          <w:b/>
          <w:sz w:val="32"/>
          <w:szCs w:val="32"/>
        </w:rPr>
        <w:t xml:space="preserve"> International Conference on Data Analysis and Management</w:t>
      </w:r>
    </w:p>
    <w:p w14:paraId="01FC9F0C" w14:textId="77777777" w:rsidR="00C73FDD" w:rsidRPr="00C73FDD" w:rsidRDefault="00C63F32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C73FDD" w:rsidRPr="00C73FDD">
        <w:rPr>
          <w:bCs/>
          <w:i/>
        </w:rPr>
        <w:t>London Metropolitan University, London, UK (Venue Partner)</w:t>
      </w:r>
    </w:p>
    <w:p w14:paraId="536E2E9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in association with</w:t>
      </w:r>
    </w:p>
    <w:p w14:paraId="44FEC056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The Karkonosze University of Applied Sciences, Jelenia Gora, Poland, Europe</w:t>
      </w:r>
    </w:p>
    <w:p w14:paraId="7C256D6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42E39B54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Politécnico de Portalegre, Portugal, Europe</w:t>
      </w:r>
    </w:p>
    <w:p w14:paraId="30CAD04A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6FA57A80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BPIT, GGSIPU, Delhi</w:t>
      </w:r>
    </w:p>
    <w:p w14:paraId="3A59759D" w14:textId="65A7413E" w:rsid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 w:rsidR="00B51952">
        <w:rPr>
          <w:bCs/>
          <w:i/>
        </w:rPr>
        <w:t>1</w:t>
      </w:r>
      <w:r w:rsidR="00AE2BE5">
        <w:rPr>
          <w:bCs/>
          <w:i/>
        </w:rPr>
        <w:t>5</w:t>
      </w:r>
      <w:r w:rsidR="00B51952" w:rsidRPr="00B51952">
        <w:rPr>
          <w:bCs/>
          <w:i/>
          <w:vertAlign w:val="superscript"/>
        </w:rPr>
        <w:t>th</w:t>
      </w:r>
      <w:r w:rsidR="00B51952">
        <w:rPr>
          <w:bCs/>
          <w:i/>
        </w:rPr>
        <w:t xml:space="preserve"> </w:t>
      </w:r>
      <w:r w:rsidRPr="00C73FDD">
        <w:rPr>
          <w:bCs/>
          <w:i/>
        </w:rPr>
        <w:t xml:space="preserve"> - </w:t>
      </w:r>
      <w:r w:rsidR="008415F7">
        <w:rPr>
          <w:bCs/>
          <w:i/>
        </w:rPr>
        <w:t>1</w:t>
      </w:r>
      <w:r w:rsidR="00AE2BE5">
        <w:rPr>
          <w:bCs/>
          <w:i/>
        </w:rPr>
        <w:t>6</w:t>
      </w:r>
      <w:bookmarkStart w:id="0" w:name="_GoBack"/>
      <w:bookmarkEnd w:id="0"/>
      <w:r w:rsidRPr="00C73FDD">
        <w:rPr>
          <w:bCs/>
          <w:i/>
        </w:rPr>
        <w:t>th June 202</w:t>
      </w:r>
      <w:r w:rsidR="00B51952">
        <w:rPr>
          <w:bCs/>
          <w:i/>
        </w:rPr>
        <w:t>4</w:t>
      </w:r>
    </w:p>
    <w:p w14:paraId="1501DE48" w14:textId="77777777" w:rsidR="00C73FDD" w:rsidRP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p w14:paraId="03B9264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70FD6AFF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4FE9B3E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69674DC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50E05E0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6040FDC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4E12836" w14:textId="77777777" w:rsidR="002D7DDC" w:rsidRPr="002D7DDC" w:rsidRDefault="002D7DDC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2CD08FC9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28E8A3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34718E2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03675F50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FC03E2E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D1E3470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ACEA2B4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34448A2A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4753EA1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60F08A5E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06F916D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1CEEC02E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E4F586A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14FF9AB9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2CDF783C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14146526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6D7923FD" w14:textId="77777777" w:rsidR="00C344F0" w:rsidRPr="00C02772" w:rsidRDefault="00C344F0" w:rsidP="007D6CA2">
      <w:pPr>
        <w:pStyle w:val="BodyText"/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 xml:space="preserve">[insert special </w:t>
      </w:r>
      <w:r w:rsidR="00327086">
        <w:rPr>
          <w:rFonts w:ascii="Candara" w:hAnsi="Candara" w:cs="Arial"/>
          <w:b/>
        </w:rPr>
        <w:t>session</w:t>
      </w:r>
      <w:r w:rsidRPr="00C02772">
        <w:rPr>
          <w:rFonts w:ascii="Candara" w:hAnsi="Candara" w:cs="Arial"/>
          <w:b/>
        </w:rPr>
        <w:t xml:space="preserve"> topic</w:t>
      </w:r>
      <w:proofErr w:type="gramStart"/>
      <w:r w:rsidRPr="00C02772">
        <w:rPr>
          <w:rFonts w:ascii="Candara" w:hAnsi="Candara" w:cs="Arial"/>
          <w:b/>
        </w:rPr>
        <w:t>]</w:t>
      </w:r>
      <w:r w:rsidRPr="00C02772">
        <w:rPr>
          <w:rFonts w:ascii="Candara" w:hAnsi="Candara" w:cs="Arial"/>
          <w:b/>
          <w:i/>
        </w:rPr>
        <w:t>on</w:t>
      </w:r>
      <w:proofErr w:type="gramEnd"/>
      <w:r w:rsidRPr="00C02772">
        <w:rPr>
          <w:rFonts w:ascii="Candara" w:hAnsi="Candara" w:cs="Arial"/>
          <w:b/>
          <w:i/>
        </w:rPr>
        <w:t xml:space="preserve"> or before</w:t>
      </w:r>
      <w:r w:rsidRPr="00C02772">
        <w:rPr>
          <w:rFonts w:ascii="Candara" w:hAnsi="Candara" w:cs="Arial"/>
          <w:b/>
        </w:rPr>
        <w:t>[in</w:t>
      </w:r>
      <w:r w:rsidRPr="00C02772">
        <w:rPr>
          <w:rFonts w:ascii="Candara" w:hAnsi="Candara" w:cs="Arial"/>
          <w:b/>
          <w:szCs w:val="22"/>
        </w:rPr>
        <w:t>sert due date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="007D6CA2" w:rsidRPr="00BF415C">
        <w:rPr>
          <w:rFonts w:ascii="Candara" w:hAnsi="Candara"/>
          <w:szCs w:val="22"/>
        </w:rPr>
        <w:t xml:space="preserve">at </w:t>
      </w:r>
      <w:hyperlink r:id="rId10" w:history="1">
        <w:r w:rsidR="007D6CA2" w:rsidRPr="00B93E38">
          <w:rPr>
            <w:rStyle w:val="Hyperlink"/>
            <w:rFonts w:ascii="Candara" w:hAnsi="Candara"/>
            <w:szCs w:val="22"/>
          </w:rPr>
          <w:t>https://icdam-conf.com/downloads</w:t>
        </w:r>
      </w:hyperlink>
      <w:r w:rsidR="007D6CA2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</w:t>
      </w:r>
      <w:r w:rsidR="007D6CA2">
        <w:rPr>
          <w:rFonts w:ascii="Candara" w:hAnsi="Candara" w:cs="Arial"/>
        </w:rPr>
        <w:t>peer-review</w:t>
      </w:r>
      <w:r w:rsidRPr="00C02772">
        <w:rPr>
          <w:rFonts w:ascii="Candara" w:hAnsi="Candara" w:cs="Arial"/>
        </w:rPr>
        <w:t xml:space="preserve"> basis. </w:t>
      </w:r>
    </w:p>
    <w:p w14:paraId="5B66A229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0B67E57A" w14:textId="77777777" w:rsidR="00573551" w:rsidRPr="00C02772" w:rsidRDefault="00573551" w:rsidP="00C344F0">
      <w:pPr>
        <w:pStyle w:val="HTMLBody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</w:t>
      </w:r>
      <w:r w:rsidR="007D6CA2">
        <w:rPr>
          <w:rFonts w:ascii="Candara" w:hAnsi="Candara"/>
          <w:sz w:val="22"/>
          <w:szCs w:val="22"/>
        </w:rPr>
        <w:t xml:space="preserve">a </w:t>
      </w:r>
      <w:r>
        <w:rPr>
          <w:rFonts w:ascii="Candara" w:hAnsi="Candara"/>
          <w:sz w:val="22"/>
          <w:szCs w:val="22"/>
        </w:rPr>
        <w:t>paper in this special session, please specify [</w:t>
      </w:r>
      <w:r w:rsidRPr="00327086">
        <w:rPr>
          <w:rFonts w:ascii="Candara" w:hAnsi="Candara"/>
          <w:b/>
          <w:sz w:val="22"/>
          <w:szCs w:val="22"/>
        </w:rPr>
        <w:t xml:space="preserve">insert special session </w:t>
      </w:r>
      <w:r>
        <w:rPr>
          <w:rFonts w:ascii="Candara" w:hAnsi="Candara"/>
          <w:b/>
          <w:sz w:val="22"/>
          <w:szCs w:val="22"/>
        </w:rPr>
        <w:t>titl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2BDB1FFC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1066D5E6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542899BE" w14:textId="77777777" w:rsidR="00313C36" w:rsidRDefault="00313C36"/>
    <w:sectPr w:rsidR="00313C36" w:rsidSect="00C73FDD">
      <w:pgSz w:w="12240" w:h="15840"/>
      <w:pgMar w:top="851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sLAwsjC3NDM3MTFU0lEKTi0uzszPAykwrgUAFp2o/SwAAAA="/>
  </w:docVars>
  <w:rsids>
    <w:rsidRoot w:val="00C344F0"/>
    <w:rsid w:val="00087BBE"/>
    <w:rsid w:val="000E266A"/>
    <w:rsid w:val="000F4E77"/>
    <w:rsid w:val="00172563"/>
    <w:rsid w:val="00217214"/>
    <w:rsid w:val="002D7DDC"/>
    <w:rsid w:val="00313C36"/>
    <w:rsid w:val="00327086"/>
    <w:rsid w:val="00381BA2"/>
    <w:rsid w:val="004E0AD1"/>
    <w:rsid w:val="00573551"/>
    <w:rsid w:val="005936FA"/>
    <w:rsid w:val="00644B17"/>
    <w:rsid w:val="007D6CA2"/>
    <w:rsid w:val="008415F7"/>
    <w:rsid w:val="008F45B1"/>
    <w:rsid w:val="009017F7"/>
    <w:rsid w:val="00A11EBF"/>
    <w:rsid w:val="00AE2BE5"/>
    <w:rsid w:val="00B51952"/>
    <w:rsid w:val="00B60326"/>
    <w:rsid w:val="00BF2E3B"/>
    <w:rsid w:val="00C344F0"/>
    <w:rsid w:val="00C42CD6"/>
    <w:rsid w:val="00C63F32"/>
    <w:rsid w:val="00C73FDD"/>
    <w:rsid w:val="00C9075F"/>
    <w:rsid w:val="00CF6C7C"/>
    <w:rsid w:val="00F13D0D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B5C22"/>
  <w15:docId w15:val="{665E0639-8AA2-49F3-A110-93872C1B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Strong">
    <w:name w:val="Strong"/>
    <w:basedOn w:val="DefaultParagraphFont"/>
    <w:uiPriority w:val="22"/>
    <w:qFormat/>
    <w:rsid w:val="009017F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D6C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5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cdam-conf.com/download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59EBC8-926C-4671-B57C-6DEAE4B46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Amith Harish</cp:lastModifiedBy>
  <cp:revision>3</cp:revision>
  <dcterms:created xsi:type="dcterms:W3CDTF">2023-08-28T17:36:00Z</dcterms:created>
  <dcterms:modified xsi:type="dcterms:W3CDTF">2023-08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</Properties>
</file>